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445A16" w14:textId="77777777" w:rsidR="00E44C52" w:rsidRDefault="00E44C52" w:rsidP="00467BB4">
      <w:pPr>
        <w:spacing w:line="480" w:lineRule="auto"/>
        <w:jc w:val="center"/>
      </w:pPr>
    </w:p>
    <w:p w14:paraId="3D87EDFC" w14:textId="77777777" w:rsidR="00E44C52" w:rsidRDefault="00E44C52" w:rsidP="00467BB4">
      <w:pPr>
        <w:spacing w:line="480" w:lineRule="auto"/>
        <w:jc w:val="center"/>
      </w:pPr>
    </w:p>
    <w:p w14:paraId="29954F0B" w14:textId="7240DDBF" w:rsidR="00A415D4" w:rsidRDefault="006A188B" w:rsidP="00467BB4">
      <w:pPr>
        <w:spacing w:line="480" w:lineRule="auto"/>
        <w:jc w:val="center"/>
      </w:pPr>
      <w:r>
        <w:t>Employee Portal – Task 1</w:t>
      </w:r>
    </w:p>
    <w:p w14:paraId="19BC2472" w14:textId="680F5A8D" w:rsidR="00CB7F93" w:rsidRDefault="004A28E2" w:rsidP="00467BB4">
      <w:pPr>
        <w:spacing w:line="480" w:lineRule="auto"/>
        <w:jc w:val="center"/>
      </w:pPr>
      <w:r>
        <w:t>Shaun Hoadley</w:t>
      </w:r>
    </w:p>
    <w:p w14:paraId="56DFF037" w14:textId="0D7D2AA4" w:rsidR="004A28E2" w:rsidRDefault="004A28E2" w:rsidP="00467BB4">
      <w:pPr>
        <w:spacing w:line="480" w:lineRule="auto"/>
        <w:jc w:val="center"/>
      </w:pPr>
      <w:r>
        <w:t>CST 310</w:t>
      </w:r>
      <w:r w:rsidR="00EB7233">
        <w:t>: Software Development</w:t>
      </w:r>
    </w:p>
    <w:p w14:paraId="15D998DE" w14:textId="01ADCEFB" w:rsidR="00EB7233" w:rsidRDefault="00EF6C62" w:rsidP="00467BB4">
      <w:pPr>
        <w:spacing w:line="480" w:lineRule="auto"/>
        <w:jc w:val="center"/>
      </w:pPr>
      <w:r>
        <w:t>Professor Jose</w:t>
      </w:r>
      <w:r w:rsidR="006F77A5">
        <w:t>ph Issa</w:t>
      </w:r>
    </w:p>
    <w:p w14:paraId="03EA2A8F" w14:textId="0A4F3177" w:rsidR="006F77A5" w:rsidRDefault="006F77A5" w:rsidP="00467BB4">
      <w:pPr>
        <w:spacing w:line="480" w:lineRule="auto"/>
        <w:jc w:val="center"/>
      </w:pPr>
      <w:r>
        <w:t>May 3</w:t>
      </w:r>
      <w:r w:rsidR="00E44C52">
        <w:t>, 2021</w:t>
      </w:r>
    </w:p>
    <w:p w14:paraId="1B2962BF" w14:textId="1DBDFBED" w:rsidR="00DE2F3E" w:rsidRDefault="00DE2F3E" w:rsidP="00467BB4">
      <w:pPr>
        <w:spacing w:line="480" w:lineRule="auto"/>
      </w:pPr>
      <w:r>
        <w:br w:type="page"/>
      </w:r>
    </w:p>
    <w:p w14:paraId="341A891B" w14:textId="58611A0A" w:rsidR="004C2E09" w:rsidRDefault="00D371C3" w:rsidP="00467BB4">
      <w:pPr>
        <w:spacing w:line="480" w:lineRule="auto"/>
        <w:rPr>
          <w:rFonts w:cs="Times New Roman"/>
          <w:b/>
          <w:bCs/>
          <w:color w:val="3D494C"/>
          <w:shd w:val="clear" w:color="auto" w:fill="FFFFFF"/>
        </w:rPr>
      </w:pPr>
      <w:r w:rsidRPr="00D371C3">
        <w:rPr>
          <w:rFonts w:cs="Times New Roman"/>
          <w:b/>
          <w:bCs/>
          <w:color w:val="3D494C"/>
          <w:shd w:val="clear" w:color="auto" w:fill="FFFFFF"/>
        </w:rPr>
        <w:lastRenderedPageBreak/>
        <w:t>Provide screenshots of the HTML5 layout you created for the employee portal website.</w:t>
      </w:r>
    </w:p>
    <w:p w14:paraId="2030E1F4" w14:textId="2E482562" w:rsidR="00C510E2" w:rsidRPr="00D371C3" w:rsidRDefault="00C510E2" w:rsidP="00467BB4">
      <w:pPr>
        <w:spacing w:line="480" w:lineRule="auto"/>
        <w:jc w:val="center"/>
        <w:rPr>
          <w:rFonts w:cs="Times New Roman"/>
          <w:b/>
          <w:bCs/>
        </w:rPr>
      </w:pPr>
      <w:r>
        <w:rPr>
          <w:rFonts w:cs="Times New Roman"/>
          <w:b/>
          <w:bCs/>
          <w:noProof/>
          <w:color w:val="3D494C"/>
          <w:shd w:val="clear" w:color="auto" w:fill="FFFFFF"/>
        </w:rPr>
        <w:drawing>
          <wp:inline distT="0" distB="0" distL="0" distR="0" wp14:anchorId="0927BB15" wp14:editId="7ECBB31D">
            <wp:extent cx="5943600" cy="39624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62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1222B8" w14:textId="519DF706" w:rsidR="004330C2" w:rsidRDefault="002D751F" w:rsidP="00467BB4">
      <w:pPr>
        <w:spacing w:line="480" w:lineRule="auto"/>
        <w:jc w:val="center"/>
      </w:pPr>
      <w:r>
        <w:rPr>
          <w:noProof/>
        </w:rPr>
        <w:drawing>
          <wp:inline distT="0" distB="0" distL="0" distR="0" wp14:anchorId="4B314A7E" wp14:editId="1EB86B8B">
            <wp:extent cx="5935980" cy="3512820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3512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1BD312" w14:textId="77777777" w:rsidR="00B35182" w:rsidRPr="00B35182" w:rsidRDefault="00B35182" w:rsidP="00467BB4">
      <w:pPr>
        <w:spacing w:line="480" w:lineRule="auto"/>
        <w:rPr>
          <w:b/>
          <w:bCs/>
        </w:rPr>
      </w:pPr>
      <w:r w:rsidRPr="00B35182">
        <w:rPr>
          <w:b/>
          <w:bCs/>
        </w:rPr>
        <w:lastRenderedPageBreak/>
        <w:t>Explain how to run a PHP file in XAMPP.</w:t>
      </w:r>
    </w:p>
    <w:p w14:paraId="565219F6" w14:textId="77777777" w:rsidR="000F27DB" w:rsidRDefault="008A20C4" w:rsidP="00467BB4">
      <w:pPr>
        <w:spacing w:line="480" w:lineRule="auto"/>
        <w:ind w:firstLine="720"/>
      </w:pPr>
      <w:r>
        <w:t>This explanation</w:t>
      </w:r>
      <w:r w:rsidR="0038434D">
        <w:t xml:space="preserve"> </w:t>
      </w:r>
      <w:r w:rsidR="00263339">
        <w:t>assumes</w:t>
      </w:r>
      <w:r w:rsidR="00DB71EA">
        <w:t xml:space="preserve"> a successful installation of XAMPP using </w:t>
      </w:r>
      <w:r w:rsidR="007D6142">
        <w:t xml:space="preserve">the blog post by </w:t>
      </w:r>
      <w:r w:rsidR="00467BB4" w:rsidRPr="00467BB4">
        <w:t xml:space="preserve">Kasia </w:t>
      </w:r>
      <w:proofErr w:type="spellStart"/>
      <w:r w:rsidR="00467BB4" w:rsidRPr="00467BB4">
        <w:t>Mikoluk</w:t>
      </w:r>
      <w:proofErr w:type="spellEnd"/>
      <w:r w:rsidR="00B9284B">
        <w:t xml:space="preserve">.  </w:t>
      </w:r>
      <w:proofErr w:type="gramStart"/>
      <w:r w:rsidR="00DA5EE7">
        <w:t>In order t</w:t>
      </w:r>
      <w:r w:rsidR="004A416C">
        <w:t>o</w:t>
      </w:r>
      <w:proofErr w:type="gramEnd"/>
      <w:r w:rsidR="004A416C">
        <w:t xml:space="preserve"> run a PHP file</w:t>
      </w:r>
      <w:r w:rsidR="007E6F96">
        <w:t>, first</w:t>
      </w:r>
      <w:r w:rsidR="00574A11">
        <w:t>,</w:t>
      </w:r>
      <w:r w:rsidR="007E6F96">
        <w:t xml:space="preserve"> start the XAMPP</w:t>
      </w:r>
      <w:r w:rsidR="00574A11">
        <w:t xml:space="preserve"> control panel and </w:t>
      </w:r>
      <w:r w:rsidR="00C53DF9">
        <w:t xml:space="preserve">be sure </w:t>
      </w:r>
      <w:r w:rsidR="00DA5EE7">
        <w:t>that Apache is running.</w:t>
      </w:r>
      <w:r w:rsidR="001B7747">
        <w:t xml:space="preserve">  I will have to </w:t>
      </w:r>
      <w:proofErr w:type="gramStart"/>
      <w:r w:rsidR="001B7747">
        <w:t>look into</w:t>
      </w:r>
      <w:proofErr w:type="gramEnd"/>
      <w:r w:rsidR="00B11149">
        <w:t xml:space="preserve"> setting a </w:t>
      </w:r>
      <w:r w:rsidR="001A2E19">
        <w:t xml:space="preserve">path for a </w:t>
      </w:r>
      <w:r w:rsidR="00B11149">
        <w:t xml:space="preserve">specified </w:t>
      </w:r>
      <w:r w:rsidR="0076646D">
        <w:t xml:space="preserve">folder for operating your pages, for now, </w:t>
      </w:r>
      <w:r w:rsidR="001A2E19">
        <w:t xml:space="preserve">they should be in the </w:t>
      </w:r>
      <w:proofErr w:type="spellStart"/>
      <w:r w:rsidR="007847DC">
        <w:t>htdocs</w:t>
      </w:r>
      <w:proofErr w:type="spellEnd"/>
      <w:r w:rsidR="007847DC">
        <w:t xml:space="preserve"> folder</w:t>
      </w:r>
      <w:r w:rsidR="00293028">
        <w:t xml:space="preserve"> in the XAMPP installation</w:t>
      </w:r>
      <w:r w:rsidR="000F3AEF">
        <w:t xml:space="preserve"> folder.</w:t>
      </w:r>
      <w:r w:rsidR="00C43D63">
        <w:t xml:space="preserve">  Open your brow</w:t>
      </w:r>
      <w:r w:rsidR="00895ECD">
        <w:t>ser of choice</w:t>
      </w:r>
      <w:r w:rsidR="00770EC9">
        <w:t xml:space="preserve"> and </w:t>
      </w:r>
      <w:r w:rsidR="00186BFB">
        <w:t>enter localhost</w:t>
      </w:r>
      <w:proofErr w:type="gramStart"/>
      <w:r w:rsidR="00186BFB">
        <w:t>/</w:t>
      </w:r>
      <w:r w:rsidR="00435F90">
        <w:t>(</w:t>
      </w:r>
      <w:proofErr w:type="gramEnd"/>
      <w:r w:rsidR="00435F90">
        <w:t xml:space="preserve">name of your </w:t>
      </w:r>
      <w:r w:rsidR="00B01EF5">
        <w:t>PHP</w:t>
      </w:r>
      <w:r w:rsidR="00435F90">
        <w:t xml:space="preserve"> file</w:t>
      </w:r>
      <w:r w:rsidR="008F0856">
        <w:t xml:space="preserve">) in the </w:t>
      </w:r>
      <w:r w:rsidR="00183A97">
        <w:t>navigation bar</w:t>
      </w:r>
      <w:r w:rsidR="00C7502A">
        <w:t>.</w:t>
      </w:r>
      <w:r w:rsidR="00116AC6">
        <w:t xml:space="preserve">  </w:t>
      </w:r>
      <w:r w:rsidR="00126101">
        <w:t xml:space="preserve">Your page should then be displayed </w:t>
      </w:r>
      <w:r w:rsidR="00A21B89">
        <w:t>in your browser.</w:t>
      </w:r>
    </w:p>
    <w:p w14:paraId="75F5E3CD" w14:textId="77777777" w:rsidR="00675625" w:rsidRDefault="00675625" w:rsidP="00675625">
      <w:pPr>
        <w:spacing w:line="480" w:lineRule="auto"/>
        <w:rPr>
          <w:b/>
          <w:bCs/>
        </w:rPr>
      </w:pPr>
      <w:r w:rsidRPr="00675625">
        <w:rPr>
          <w:b/>
          <w:bCs/>
        </w:rPr>
        <w:t xml:space="preserve">Explain the main use of the following HTML5 tags: head, title, meta, link, script, div, nav, h1, ul, </w:t>
      </w:r>
      <w:proofErr w:type="spellStart"/>
      <w:r w:rsidRPr="00675625">
        <w:rPr>
          <w:b/>
          <w:bCs/>
        </w:rPr>
        <w:t>ui</w:t>
      </w:r>
      <w:proofErr w:type="spellEnd"/>
      <w:r w:rsidRPr="00675625">
        <w:rPr>
          <w:b/>
          <w:bCs/>
        </w:rPr>
        <w:t>.</w:t>
      </w:r>
    </w:p>
    <w:p w14:paraId="1723D7E4" w14:textId="3DCBB184" w:rsidR="00DE5FD1" w:rsidRDefault="000E65D8" w:rsidP="00675625">
      <w:pPr>
        <w:spacing w:line="480" w:lineRule="auto"/>
      </w:pPr>
      <w:r>
        <w:tab/>
      </w:r>
      <w:r w:rsidR="00F92A67">
        <w:t xml:space="preserve">My explanations </w:t>
      </w:r>
      <w:r w:rsidR="00D052EA">
        <w:t>of the following HTML5 tags</w:t>
      </w:r>
      <w:r w:rsidR="006F4478">
        <w:t xml:space="preserve"> </w:t>
      </w:r>
      <w:r w:rsidR="00B61F83">
        <w:t xml:space="preserve">are </w:t>
      </w:r>
      <w:r w:rsidR="001D0A60">
        <w:t>primari</w:t>
      </w:r>
      <w:r w:rsidR="00B61F83">
        <w:t>ly</w:t>
      </w:r>
      <w:r w:rsidR="00781F24">
        <w:t xml:space="preserve"> referenced from</w:t>
      </w:r>
      <w:r w:rsidR="001D0A60">
        <w:t xml:space="preserve"> our textbook</w:t>
      </w:r>
      <w:r w:rsidR="008B4A07">
        <w:t xml:space="preserve"> (</w:t>
      </w:r>
      <w:r w:rsidR="00CD56EF" w:rsidRPr="008C2F78">
        <w:rPr>
          <w:rFonts w:cs="Times New Roman"/>
          <w:color w:val="3D494C"/>
          <w:shd w:val="clear" w:color="auto" w:fill="FFFFFF"/>
        </w:rPr>
        <w:t>Connolly &amp; Hoar</w:t>
      </w:r>
      <w:r w:rsidR="00A008D0">
        <w:rPr>
          <w:rFonts w:cs="Times New Roman"/>
          <w:color w:val="3D494C"/>
          <w:shd w:val="clear" w:color="auto" w:fill="FFFFFF"/>
        </w:rPr>
        <w:t>, 2018</w:t>
      </w:r>
      <w:r w:rsidR="008B4A07">
        <w:t>).</w:t>
      </w:r>
      <w:r w:rsidR="00F15EA8">
        <w:t xml:space="preserve">  I would </w:t>
      </w:r>
      <w:r w:rsidR="00EA2C9F">
        <w:t>also like to point out, I was unable to find anythin</w:t>
      </w:r>
      <w:r w:rsidR="00D661D9">
        <w:t>g on &lt;</w:t>
      </w:r>
      <w:proofErr w:type="spellStart"/>
      <w:r w:rsidR="00D661D9">
        <w:t>ui</w:t>
      </w:r>
      <w:proofErr w:type="spellEnd"/>
      <w:r w:rsidR="00D661D9">
        <w:t>&gt; and believe that last tag</w:t>
      </w:r>
      <w:r w:rsidR="00ED106A">
        <w:t xml:space="preserve"> listed should be li, though I could be wrong.</w:t>
      </w:r>
    </w:p>
    <w:p w14:paraId="0F3D848D" w14:textId="77777777" w:rsidR="008C783E" w:rsidRDefault="00F914C8" w:rsidP="00FE2C07">
      <w:pPr>
        <w:pStyle w:val="ListParagraph"/>
        <w:numPr>
          <w:ilvl w:val="0"/>
          <w:numId w:val="4"/>
        </w:numPr>
        <w:spacing w:line="480" w:lineRule="auto"/>
      </w:pPr>
      <w:r>
        <w:rPr>
          <w:b/>
          <w:bCs/>
        </w:rPr>
        <w:t>head</w:t>
      </w:r>
      <w:r>
        <w:t xml:space="preserve"> </w:t>
      </w:r>
      <w:r w:rsidR="00746FE2">
        <w:t>–</w:t>
      </w:r>
      <w:r>
        <w:t xml:space="preserve"> </w:t>
      </w:r>
      <w:r w:rsidR="00746FE2">
        <w:t xml:space="preserve">the </w:t>
      </w:r>
      <w:r w:rsidR="002B4BEB">
        <w:t>&lt;head&gt; tag (while optional in HTML5)</w:t>
      </w:r>
      <w:r w:rsidR="00716B4F">
        <w:t xml:space="preserve"> is used</w:t>
      </w:r>
      <w:r w:rsidR="00C14F1F">
        <w:t xml:space="preserve"> </w:t>
      </w:r>
      <w:r w:rsidR="00104070">
        <w:t xml:space="preserve">to contain the </w:t>
      </w:r>
      <w:r w:rsidR="008C783E">
        <w:t xml:space="preserve">descriptive </w:t>
      </w:r>
      <w:r w:rsidR="00104070">
        <w:t>elements of a web pag</w:t>
      </w:r>
      <w:r w:rsidR="001D777D">
        <w:t>e</w:t>
      </w:r>
      <w:r w:rsidR="00933BA3">
        <w:t>.</w:t>
      </w:r>
    </w:p>
    <w:p w14:paraId="0249C32C" w14:textId="77777777" w:rsidR="00287D48" w:rsidRDefault="00642FB9" w:rsidP="00FE2C07">
      <w:pPr>
        <w:pStyle w:val="ListParagraph"/>
        <w:numPr>
          <w:ilvl w:val="0"/>
          <w:numId w:val="4"/>
        </w:numPr>
        <w:spacing w:line="480" w:lineRule="auto"/>
      </w:pPr>
      <w:r>
        <w:rPr>
          <w:b/>
          <w:bCs/>
        </w:rPr>
        <w:t xml:space="preserve">title – </w:t>
      </w:r>
      <w:r>
        <w:t>the &lt;title&gt; tag</w:t>
      </w:r>
      <w:r w:rsidR="00C2220E">
        <w:t xml:space="preserve"> </w:t>
      </w:r>
      <w:r w:rsidR="00BF7C51">
        <w:t xml:space="preserve">shows what will be displayed </w:t>
      </w:r>
      <w:r w:rsidR="007E3990">
        <w:t>on the browser tab</w:t>
      </w:r>
      <w:r w:rsidR="00AF3757">
        <w:t xml:space="preserve"> or for bookmarks</w:t>
      </w:r>
      <w:r w:rsidR="007E3990">
        <w:t xml:space="preserve"> and can be used by </w:t>
      </w:r>
      <w:r w:rsidR="00E04841">
        <w:t xml:space="preserve">search engines </w:t>
      </w:r>
      <w:r w:rsidR="00F21759">
        <w:t>in their search results.</w:t>
      </w:r>
    </w:p>
    <w:p w14:paraId="52038D45" w14:textId="77777777" w:rsidR="000F74C3" w:rsidRDefault="003A08CE" w:rsidP="00FE2C07">
      <w:pPr>
        <w:pStyle w:val="ListParagraph"/>
        <w:numPr>
          <w:ilvl w:val="0"/>
          <w:numId w:val="4"/>
        </w:numPr>
        <w:spacing w:line="480" w:lineRule="auto"/>
      </w:pPr>
      <w:r>
        <w:rPr>
          <w:b/>
          <w:bCs/>
        </w:rPr>
        <w:t xml:space="preserve">meta </w:t>
      </w:r>
      <w:r w:rsidR="00224427">
        <w:rPr>
          <w:b/>
          <w:bCs/>
        </w:rPr>
        <w:t>–</w:t>
      </w:r>
      <w:r>
        <w:rPr>
          <w:b/>
          <w:bCs/>
        </w:rPr>
        <w:t xml:space="preserve"> </w:t>
      </w:r>
      <w:r w:rsidR="00224427">
        <w:t xml:space="preserve">the &lt;meta&gt; </w:t>
      </w:r>
      <w:r w:rsidR="00D0690F">
        <w:t>tag is used for metadata</w:t>
      </w:r>
      <w:r w:rsidR="000F74C3">
        <w:t>,</w:t>
      </w:r>
      <w:r w:rsidR="00AC291D">
        <w:t xml:space="preserve"> such as defining the character set</w:t>
      </w:r>
      <w:r w:rsidR="00B5465B">
        <w:t xml:space="preserve"> or </w:t>
      </w:r>
      <w:r w:rsidR="00BF6FF7">
        <w:t xml:space="preserve">a document-level name </w:t>
      </w:r>
      <w:r w:rsidR="00D742A0">
        <w:t xml:space="preserve">that applies to the whole page. E.g., </w:t>
      </w:r>
      <w:r w:rsidR="00587A7F">
        <w:t xml:space="preserve">“viewport” </w:t>
      </w:r>
      <w:r w:rsidR="006B1261">
        <w:t>referencing the browser window.</w:t>
      </w:r>
    </w:p>
    <w:p w14:paraId="062F3216" w14:textId="2F7EFC0D" w:rsidR="000F74C3" w:rsidRPr="000F74C3" w:rsidRDefault="000F74C3" w:rsidP="00FE2C07">
      <w:pPr>
        <w:pStyle w:val="ListParagraph"/>
        <w:numPr>
          <w:ilvl w:val="0"/>
          <w:numId w:val="4"/>
        </w:numPr>
        <w:spacing w:line="480" w:lineRule="auto"/>
      </w:pPr>
      <w:r>
        <w:rPr>
          <w:b/>
          <w:bCs/>
        </w:rPr>
        <w:t>link</w:t>
      </w:r>
      <w:r w:rsidR="003076F3">
        <w:t xml:space="preserve"> </w:t>
      </w:r>
      <w:r w:rsidR="00DA0946">
        <w:t>–</w:t>
      </w:r>
      <w:r w:rsidR="003076F3">
        <w:t xml:space="preserve"> </w:t>
      </w:r>
      <w:r w:rsidR="00DA0946">
        <w:t xml:space="preserve">the purpose of the &lt;link&gt; tag </w:t>
      </w:r>
      <w:r w:rsidR="00093989">
        <w:t xml:space="preserve">is to provide a hyperlink that can be used to </w:t>
      </w:r>
      <w:r w:rsidR="00EC28DC">
        <w:t xml:space="preserve">jump to another location, either within the </w:t>
      </w:r>
      <w:r w:rsidR="003304B5">
        <w:t>webpage or external to it.</w:t>
      </w:r>
    </w:p>
    <w:p w14:paraId="25EC35C6" w14:textId="1F157686" w:rsidR="00D61242" w:rsidRPr="003076F3" w:rsidRDefault="00D61242" w:rsidP="00FE2C07">
      <w:pPr>
        <w:pStyle w:val="ListParagraph"/>
        <w:numPr>
          <w:ilvl w:val="0"/>
          <w:numId w:val="4"/>
        </w:numPr>
        <w:spacing w:line="480" w:lineRule="auto"/>
        <w:rPr>
          <w:b/>
          <w:bCs/>
        </w:rPr>
      </w:pPr>
      <w:r w:rsidRPr="003076F3">
        <w:rPr>
          <w:b/>
          <w:bCs/>
        </w:rPr>
        <w:lastRenderedPageBreak/>
        <w:t>script</w:t>
      </w:r>
      <w:r w:rsidR="003076F3">
        <w:rPr>
          <w:b/>
          <w:bCs/>
        </w:rPr>
        <w:t xml:space="preserve"> </w:t>
      </w:r>
      <w:r w:rsidR="004852D8">
        <w:rPr>
          <w:b/>
          <w:bCs/>
        </w:rPr>
        <w:t>–</w:t>
      </w:r>
      <w:r w:rsidR="003076F3">
        <w:rPr>
          <w:b/>
          <w:bCs/>
        </w:rPr>
        <w:t xml:space="preserve"> </w:t>
      </w:r>
      <w:r w:rsidR="004852D8">
        <w:t xml:space="preserve">the &lt;script&gt; tag tells </w:t>
      </w:r>
      <w:r w:rsidR="00320BF4">
        <w:t xml:space="preserve">the system to run </w:t>
      </w:r>
      <w:r w:rsidR="00236343">
        <w:t>a script</w:t>
      </w:r>
      <w:r w:rsidR="00812BE9">
        <w:t xml:space="preserve"> from the location provided</w:t>
      </w:r>
      <w:r w:rsidR="00FC56E3">
        <w:t xml:space="preserve">.  E.g., incorporating Bootstrap into a website </w:t>
      </w:r>
      <w:r w:rsidR="005D6C6F">
        <w:t>for its scaling functionality.</w:t>
      </w:r>
    </w:p>
    <w:p w14:paraId="52D57A4C" w14:textId="5BFC129F" w:rsidR="00D61242" w:rsidRPr="003076F3" w:rsidRDefault="00D61242" w:rsidP="00FE2C07">
      <w:pPr>
        <w:pStyle w:val="ListParagraph"/>
        <w:numPr>
          <w:ilvl w:val="0"/>
          <w:numId w:val="4"/>
        </w:numPr>
        <w:spacing w:line="480" w:lineRule="auto"/>
        <w:rPr>
          <w:b/>
          <w:bCs/>
        </w:rPr>
      </w:pPr>
      <w:r w:rsidRPr="003076F3">
        <w:rPr>
          <w:b/>
          <w:bCs/>
        </w:rPr>
        <w:t>div</w:t>
      </w:r>
      <w:r w:rsidR="006D7E61">
        <w:t xml:space="preserve"> </w:t>
      </w:r>
      <w:r w:rsidR="007A3272">
        <w:t>–</w:t>
      </w:r>
      <w:r w:rsidR="006D7E61">
        <w:t xml:space="preserve"> </w:t>
      </w:r>
      <w:r w:rsidR="007A3272">
        <w:t xml:space="preserve">the </w:t>
      </w:r>
      <w:r w:rsidR="000C4750">
        <w:t>&lt;</w:t>
      </w:r>
      <w:r w:rsidR="007A3272">
        <w:t>div</w:t>
      </w:r>
      <w:r w:rsidR="000C4750">
        <w:t xml:space="preserve">&gt; tag is used to break </w:t>
      </w:r>
      <w:r w:rsidR="00A223E6">
        <w:t>related content into groups, essentially a container</w:t>
      </w:r>
      <w:r w:rsidR="001161B4">
        <w:t xml:space="preserve">, </w:t>
      </w:r>
      <w:r w:rsidR="00932915">
        <w:t>to keep things ordered properly.</w:t>
      </w:r>
    </w:p>
    <w:p w14:paraId="6A0E3B52" w14:textId="44ADF962" w:rsidR="00D61242" w:rsidRPr="003076F3" w:rsidRDefault="00D61242" w:rsidP="00FE2C07">
      <w:pPr>
        <w:pStyle w:val="ListParagraph"/>
        <w:numPr>
          <w:ilvl w:val="0"/>
          <w:numId w:val="4"/>
        </w:numPr>
        <w:spacing w:line="480" w:lineRule="auto"/>
        <w:rPr>
          <w:b/>
          <w:bCs/>
        </w:rPr>
      </w:pPr>
      <w:r w:rsidRPr="003076F3">
        <w:rPr>
          <w:b/>
          <w:bCs/>
        </w:rPr>
        <w:t>nav</w:t>
      </w:r>
      <w:r w:rsidR="00024907">
        <w:t xml:space="preserve"> </w:t>
      </w:r>
      <w:r w:rsidR="00415F31">
        <w:t>–</w:t>
      </w:r>
      <w:r w:rsidR="00024907">
        <w:t xml:space="preserve"> </w:t>
      </w:r>
      <w:r w:rsidR="00415F31">
        <w:t xml:space="preserve">the &lt;nav&gt; tag works in the same way as the </w:t>
      </w:r>
      <w:r w:rsidR="00070B8A">
        <w:t xml:space="preserve">&lt;div&gt; tag but is generally reserved for </w:t>
      </w:r>
      <w:r w:rsidR="00DC6CC2">
        <w:t>the purpose of navigation</w:t>
      </w:r>
      <w:r w:rsidR="00603E9C">
        <w:t xml:space="preserve">. E.g., links </w:t>
      </w:r>
      <w:r w:rsidR="00531914">
        <w:t xml:space="preserve">to other pages of the website like </w:t>
      </w:r>
      <w:r w:rsidR="001B1DC9">
        <w:t>Home, Contact Us, etc.</w:t>
      </w:r>
    </w:p>
    <w:p w14:paraId="2BF67040" w14:textId="1D520A49" w:rsidR="00D61242" w:rsidRPr="003076F3" w:rsidRDefault="00D61242" w:rsidP="00FE2C07">
      <w:pPr>
        <w:pStyle w:val="ListParagraph"/>
        <w:numPr>
          <w:ilvl w:val="0"/>
          <w:numId w:val="4"/>
        </w:numPr>
        <w:spacing w:line="480" w:lineRule="auto"/>
        <w:rPr>
          <w:b/>
          <w:bCs/>
        </w:rPr>
      </w:pPr>
      <w:r w:rsidRPr="003076F3">
        <w:rPr>
          <w:b/>
          <w:bCs/>
        </w:rPr>
        <w:t>h1</w:t>
      </w:r>
      <w:r w:rsidR="00967C35">
        <w:t xml:space="preserve"> </w:t>
      </w:r>
      <w:r w:rsidR="005575BD">
        <w:t>–</w:t>
      </w:r>
      <w:r w:rsidR="00967C35">
        <w:t xml:space="preserve"> </w:t>
      </w:r>
      <w:r w:rsidR="005575BD">
        <w:t xml:space="preserve">there are </w:t>
      </w:r>
      <w:r w:rsidR="002A6731">
        <w:t>six levels of headings, &lt;h1&gt; is the</w:t>
      </w:r>
      <w:r w:rsidR="0097098F">
        <w:t xml:space="preserve"> tag for the first level of heading. Headings are </w:t>
      </w:r>
      <w:r w:rsidR="00905806">
        <w:t xml:space="preserve">used </w:t>
      </w:r>
      <w:r w:rsidR="003C1D53">
        <w:t>for</w:t>
      </w:r>
      <w:r w:rsidR="00905806">
        <w:t xml:space="preserve"> accentuat</w:t>
      </w:r>
      <w:r w:rsidR="003C1D53">
        <w:t>ing</w:t>
      </w:r>
      <w:r w:rsidR="00905806">
        <w:t xml:space="preserve"> </w:t>
      </w:r>
      <w:proofErr w:type="gramStart"/>
      <w:r w:rsidR="009012A7">
        <w:t>particular areas</w:t>
      </w:r>
      <w:proofErr w:type="gramEnd"/>
      <w:r w:rsidR="009012A7">
        <w:t xml:space="preserve"> to draw </w:t>
      </w:r>
      <w:r w:rsidR="00752AED">
        <w:t xml:space="preserve">attention, such as </w:t>
      </w:r>
      <w:r w:rsidR="00EA5177">
        <w:t>the title of a blog post.</w:t>
      </w:r>
      <w:r w:rsidR="002A6731">
        <w:t xml:space="preserve"> </w:t>
      </w:r>
    </w:p>
    <w:p w14:paraId="775E1D11" w14:textId="76F6560A" w:rsidR="003076F3" w:rsidRPr="003076F3" w:rsidRDefault="003076F3" w:rsidP="00FE2C07">
      <w:pPr>
        <w:pStyle w:val="ListParagraph"/>
        <w:numPr>
          <w:ilvl w:val="0"/>
          <w:numId w:val="4"/>
        </w:numPr>
        <w:spacing w:line="480" w:lineRule="auto"/>
        <w:rPr>
          <w:b/>
          <w:bCs/>
        </w:rPr>
      </w:pPr>
      <w:r w:rsidRPr="003076F3">
        <w:rPr>
          <w:b/>
          <w:bCs/>
        </w:rPr>
        <w:t>ul</w:t>
      </w:r>
      <w:r w:rsidR="00EA5177">
        <w:t xml:space="preserve"> </w:t>
      </w:r>
      <w:r w:rsidR="008919C1">
        <w:t>–</w:t>
      </w:r>
      <w:r w:rsidR="00EA5177">
        <w:t xml:space="preserve"> </w:t>
      </w:r>
      <w:r w:rsidR="008919C1">
        <w:t>the &lt;ul&gt; tag</w:t>
      </w:r>
      <w:r w:rsidR="00080C88">
        <w:t xml:space="preserve"> is used for creating an unordered list of items. </w:t>
      </w:r>
      <w:r w:rsidR="00B1467D">
        <w:t>If not modified by CSS</w:t>
      </w:r>
      <w:r w:rsidR="007442D4">
        <w:t>, the list is by default a bullet-point list.</w:t>
      </w:r>
    </w:p>
    <w:p w14:paraId="15B7A4F2" w14:textId="77777777" w:rsidR="007F2469" w:rsidRDefault="00F15EA8" w:rsidP="00FE2C07">
      <w:pPr>
        <w:pStyle w:val="ListParagraph"/>
        <w:numPr>
          <w:ilvl w:val="0"/>
          <w:numId w:val="4"/>
        </w:numPr>
        <w:spacing w:line="480" w:lineRule="auto"/>
      </w:pPr>
      <w:r>
        <w:rPr>
          <w:b/>
          <w:bCs/>
        </w:rPr>
        <w:t>l</w:t>
      </w:r>
      <w:r w:rsidR="003076F3" w:rsidRPr="003076F3">
        <w:rPr>
          <w:b/>
          <w:bCs/>
        </w:rPr>
        <w:t>i</w:t>
      </w:r>
      <w:r w:rsidR="00010AA4">
        <w:t xml:space="preserve"> </w:t>
      </w:r>
      <w:r w:rsidR="005D4034">
        <w:t>–</w:t>
      </w:r>
      <w:r w:rsidR="00010AA4">
        <w:t xml:space="preserve"> </w:t>
      </w:r>
      <w:r w:rsidR="005D4034">
        <w:t>the tag &lt;li&gt; is used to place the individual items in a list</w:t>
      </w:r>
      <w:r w:rsidR="00DC7972">
        <w:t>, whether it be an unordered list (&lt;ul&gt;) or an ordered list</w:t>
      </w:r>
      <w:r w:rsidR="00A45BA1">
        <w:t xml:space="preserve"> (&lt;</w:t>
      </w:r>
      <w:proofErr w:type="spellStart"/>
      <w:r w:rsidR="00A45BA1">
        <w:t>ol</w:t>
      </w:r>
      <w:proofErr w:type="spellEnd"/>
      <w:r w:rsidR="00A45BA1">
        <w:t>&gt;).</w:t>
      </w:r>
    </w:p>
    <w:p w14:paraId="2EE59899" w14:textId="75D59915" w:rsidR="001362F9" w:rsidRPr="00FE2C07" w:rsidRDefault="00213FCF" w:rsidP="00116316">
      <w:pPr>
        <w:spacing w:line="480" w:lineRule="auto"/>
        <w:ind w:firstLine="360"/>
      </w:pPr>
      <w:r>
        <w:t xml:space="preserve">In summary, </w:t>
      </w:r>
      <w:r w:rsidR="002A7900">
        <w:t xml:space="preserve">I feel </w:t>
      </w:r>
      <w:r w:rsidR="00F214A7">
        <w:t xml:space="preserve">I have a decent grasp of how to </w:t>
      </w:r>
      <w:r w:rsidR="00662636">
        <w:t>execute a PHP file in XAMPP</w:t>
      </w:r>
      <w:r w:rsidR="00C91EC5">
        <w:t>, understand</w:t>
      </w:r>
      <w:r w:rsidR="00116316">
        <w:t xml:space="preserve"> </w:t>
      </w:r>
      <w:r w:rsidR="00C91EC5">
        <w:t xml:space="preserve">the purpose of many </w:t>
      </w:r>
      <w:r w:rsidR="000361E5">
        <w:t>of the commonly used HTML tags</w:t>
      </w:r>
      <w:r w:rsidR="00116316">
        <w:t xml:space="preserve">, and have provided </w:t>
      </w:r>
      <w:r w:rsidR="00544C19">
        <w:t>screenshots for my initial homepage layout</w:t>
      </w:r>
      <w:r w:rsidR="00F50734">
        <w:t>.</w:t>
      </w:r>
      <w:r w:rsidR="001362F9" w:rsidRPr="00FE2C07">
        <w:br w:type="page"/>
      </w:r>
    </w:p>
    <w:p w14:paraId="60F381BC" w14:textId="302F60BD" w:rsidR="00E85B6D" w:rsidRDefault="000256D2" w:rsidP="00467BB4">
      <w:pPr>
        <w:spacing w:line="480" w:lineRule="auto"/>
      </w:pPr>
      <w:r>
        <w:rPr>
          <w:b/>
          <w:bCs/>
        </w:rPr>
        <w:lastRenderedPageBreak/>
        <w:t>References</w:t>
      </w:r>
    </w:p>
    <w:p w14:paraId="3C904A61" w14:textId="77777777" w:rsidR="00CD56EF" w:rsidRPr="008C2F78" w:rsidRDefault="00CD56EF" w:rsidP="00CD56EF">
      <w:pPr>
        <w:spacing w:line="480" w:lineRule="auto"/>
        <w:ind w:left="720" w:hanging="720"/>
        <w:rPr>
          <w:rFonts w:cs="Times New Roman"/>
        </w:rPr>
      </w:pPr>
      <w:r w:rsidRPr="008C2F78">
        <w:rPr>
          <w:rFonts w:cs="Times New Roman"/>
          <w:color w:val="3D494C"/>
          <w:shd w:val="clear" w:color="auto" w:fill="FFFFFF"/>
        </w:rPr>
        <w:t>Connolly, R., &amp; Hoar, R. (2018). </w:t>
      </w:r>
      <w:hyperlink r:id="rId9" w:tgtFrame="_blank" w:tooltip="Course Material" w:history="1">
        <w:r w:rsidRPr="008C2F78">
          <w:rPr>
            <w:rStyle w:val="Emphasis"/>
            <w:rFonts w:cs="Times New Roman"/>
            <w:color w:val="0000FF"/>
            <w:u w:val="single"/>
            <w:shd w:val="clear" w:color="auto" w:fill="FFFFFF"/>
          </w:rPr>
          <w:t>Fundamentals of web development</w:t>
        </w:r>
        <w:r w:rsidRPr="008C2F78">
          <w:rPr>
            <w:rStyle w:val="Hyperlink"/>
            <w:rFonts w:cs="Times New Roman"/>
            <w:shd w:val="clear" w:color="auto" w:fill="FFFFFF"/>
          </w:rPr>
          <w:t> (2nd ed.)</w:t>
        </w:r>
      </w:hyperlink>
      <w:r w:rsidRPr="008C2F78">
        <w:rPr>
          <w:rFonts w:cs="Times New Roman"/>
          <w:color w:val="3D494C"/>
          <w:shd w:val="clear" w:color="auto" w:fill="FFFFFF"/>
        </w:rPr>
        <w:t>. Retrieved from https://www.vitalsource.com</w:t>
      </w:r>
    </w:p>
    <w:p w14:paraId="249EFC8B" w14:textId="2711350E" w:rsidR="000256D2" w:rsidRDefault="000256D2" w:rsidP="00467BB4">
      <w:pPr>
        <w:spacing w:line="480" w:lineRule="auto"/>
        <w:ind w:left="720" w:hanging="720"/>
      </w:pPr>
      <w:proofErr w:type="spellStart"/>
      <w:r w:rsidRPr="000256D2">
        <w:t>Mikoluk</w:t>
      </w:r>
      <w:proofErr w:type="spellEnd"/>
      <w:r w:rsidRPr="000256D2">
        <w:t>, K. (2013, September 18). </w:t>
      </w:r>
      <w:hyperlink r:id="rId10" w:tgtFrame="_blank" w:history="1">
        <w:r w:rsidRPr="000256D2">
          <w:rPr>
            <w:rStyle w:val="Hyperlink"/>
          </w:rPr>
          <w:t>XAMPP tutorial: How to use XAMPP to run your own web server</w:t>
        </w:r>
      </w:hyperlink>
      <w:r w:rsidRPr="000256D2">
        <w:t xml:space="preserve"> [Blog post]. Retrieved from </w:t>
      </w:r>
      <w:hyperlink r:id="rId11" w:history="1">
        <w:r w:rsidR="0097769F" w:rsidRPr="000927F1">
          <w:rPr>
            <w:rStyle w:val="Hyperlink"/>
          </w:rPr>
          <w:t>https://blog.udemy.com/xampp-tutorial</w:t>
        </w:r>
      </w:hyperlink>
    </w:p>
    <w:p w14:paraId="6A18B374" w14:textId="77777777" w:rsidR="00CD56EF" w:rsidRPr="008C2F78" w:rsidRDefault="00CD56EF">
      <w:pPr>
        <w:spacing w:line="480" w:lineRule="auto"/>
        <w:ind w:left="720" w:hanging="720"/>
        <w:rPr>
          <w:rFonts w:cs="Times New Roman"/>
        </w:rPr>
      </w:pPr>
    </w:p>
    <w:sectPr w:rsidR="00CD56EF" w:rsidRPr="008C2F78" w:rsidSect="00E44C52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519BB35" w14:textId="77777777" w:rsidR="00E44C52" w:rsidRDefault="00E44C52" w:rsidP="00E44C52">
      <w:pPr>
        <w:spacing w:after="0" w:line="240" w:lineRule="auto"/>
      </w:pPr>
      <w:r>
        <w:separator/>
      </w:r>
    </w:p>
  </w:endnote>
  <w:endnote w:type="continuationSeparator" w:id="0">
    <w:p w14:paraId="57049EE6" w14:textId="77777777" w:rsidR="00E44C52" w:rsidRDefault="00E44C52" w:rsidP="00E44C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35BDDB" w14:textId="77777777" w:rsidR="00E44C52" w:rsidRDefault="00E44C5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151E28" w14:textId="77777777" w:rsidR="00E44C52" w:rsidRDefault="00E44C5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E0CD73" w14:textId="77777777" w:rsidR="00E44C52" w:rsidRDefault="00E44C5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05B54C" w14:textId="77777777" w:rsidR="00E44C52" w:rsidRDefault="00E44C52" w:rsidP="00E44C52">
      <w:pPr>
        <w:spacing w:after="0" w:line="240" w:lineRule="auto"/>
      </w:pPr>
      <w:r>
        <w:separator/>
      </w:r>
    </w:p>
  </w:footnote>
  <w:footnote w:type="continuationSeparator" w:id="0">
    <w:p w14:paraId="5F2CA361" w14:textId="77777777" w:rsidR="00E44C52" w:rsidRDefault="00E44C52" w:rsidP="00E44C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AC8E76" w14:textId="77777777" w:rsidR="00E44C52" w:rsidRDefault="00E44C5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10930956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F5C9ED0" w14:textId="51172F8D" w:rsidR="00E44C52" w:rsidRDefault="00E44C52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55CE9FD" w14:textId="77777777" w:rsidR="00E44C52" w:rsidRDefault="00E44C5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D772CC" w14:textId="45D756A1" w:rsidR="00E44C52" w:rsidRDefault="00632A85">
    <w:pPr>
      <w:pStyle w:val="Header"/>
      <w:jc w:val="right"/>
    </w:pPr>
    <w:r>
      <w:t>Running Head: EMPLOYEE PORTAL</w:t>
    </w:r>
    <w:r w:rsidR="00AC52B3">
      <w:t xml:space="preserve"> TASK 1                                                                            </w:t>
    </w:r>
    <w:sdt>
      <w:sdtPr>
        <w:id w:val="-107435810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="00E44C52">
          <w:fldChar w:fldCharType="begin"/>
        </w:r>
        <w:r w:rsidR="00E44C52">
          <w:instrText xml:space="preserve"> PAGE   \* MERGEFORMAT </w:instrText>
        </w:r>
        <w:r w:rsidR="00E44C52">
          <w:fldChar w:fldCharType="separate"/>
        </w:r>
        <w:r w:rsidR="00E44C52">
          <w:rPr>
            <w:noProof/>
          </w:rPr>
          <w:t>2</w:t>
        </w:r>
        <w:r w:rsidR="00E44C52">
          <w:rPr>
            <w:noProof/>
          </w:rPr>
          <w:fldChar w:fldCharType="end"/>
        </w:r>
      </w:sdtContent>
    </w:sdt>
  </w:p>
  <w:p w14:paraId="72885030" w14:textId="77777777" w:rsidR="00E44C52" w:rsidRDefault="00E44C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E15AD0"/>
    <w:multiLevelType w:val="hybridMultilevel"/>
    <w:tmpl w:val="3CFE3E66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" w15:restartNumberingAfterBreak="0">
    <w:nsid w:val="5C3366CC"/>
    <w:multiLevelType w:val="hybridMultilevel"/>
    <w:tmpl w:val="DFF451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123834"/>
    <w:multiLevelType w:val="hybridMultilevel"/>
    <w:tmpl w:val="AD900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B3B6538"/>
    <w:multiLevelType w:val="multilevel"/>
    <w:tmpl w:val="D6AC0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MzY2NjUxMrGwNLBQ0lEKTi0uzszPAykwrAUAbk4ySywAAAA="/>
  </w:docVars>
  <w:rsids>
    <w:rsidRoot w:val="000563F5"/>
    <w:rsid w:val="00010AA4"/>
    <w:rsid w:val="00024907"/>
    <w:rsid w:val="000256D2"/>
    <w:rsid w:val="0003140C"/>
    <w:rsid w:val="000361E5"/>
    <w:rsid w:val="000563F5"/>
    <w:rsid w:val="00070B8A"/>
    <w:rsid w:val="00080C88"/>
    <w:rsid w:val="00093989"/>
    <w:rsid w:val="000C4750"/>
    <w:rsid w:val="000E65D8"/>
    <w:rsid w:val="000F27DB"/>
    <w:rsid w:val="000F3AEF"/>
    <w:rsid w:val="000F74C3"/>
    <w:rsid w:val="00104070"/>
    <w:rsid w:val="001161B4"/>
    <w:rsid w:val="00116316"/>
    <w:rsid w:val="00116AC6"/>
    <w:rsid w:val="00126101"/>
    <w:rsid w:val="001362F9"/>
    <w:rsid w:val="00183A97"/>
    <w:rsid w:val="00186BFB"/>
    <w:rsid w:val="001A2E19"/>
    <w:rsid w:val="001B1DC9"/>
    <w:rsid w:val="001B7747"/>
    <w:rsid w:val="001D0A60"/>
    <w:rsid w:val="001D777D"/>
    <w:rsid w:val="00213FCF"/>
    <w:rsid w:val="00224427"/>
    <w:rsid w:val="00236343"/>
    <w:rsid w:val="00263339"/>
    <w:rsid w:val="00287D48"/>
    <w:rsid w:val="00293028"/>
    <w:rsid w:val="002A6731"/>
    <w:rsid w:val="002A7900"/>
    <w:rsid w:val="002B4BEB"/>
    <w:rsid w:val="002C78E4"/>
    <w:rsid w:val="002D751F"/>
    <w:rsid w:val="003076F3"/>
    <w:rsid w:val="00320BF4"/>
    <w:rsid w:val="003304B5"/>
    <w:rsid w:val="0038434D"/>
    <w:rsid w:val="003A08CE"/>
    <w:rsid w:val="003C1D53"/>
    <w:rsid w:val="003E61B8"/>
    <w:rsid w:val="00415F31"/>
    <w:rsid w:val="004330C2"/>
    <w:rsid w:val="00435F90"/>
    <w:rsid w:val="00467BB4"/>
    <w:rsid w:val="004852D8"/>
    <w:rsid w:val="004A28E2"/>
    <w:rsid w:val="004A416C"/>
    <w:rsid w:val="004C2E09"/>
    <w:rsid w:val="00531914"/>
    <w:rsid w:val="00544C19"/>
    <w:rsid w:val="005575BD"/>
    <w:rsid w:val="00574A11"/>
    <w:rsid w:val="00587A7F"/>
    <w:rsid w:val="005A4FD8"/>
    <w:rsid w:val="005D4034"/>
    <w:rsid w:val="005D6C6F"/>
    <w:rsid w:val="00603E9C"/>
    <w:rsid w:val="00625F43"/>
    <w:rsid w:val="00632A85"/>
    <w:rsid w:val="00642FB9"/>
    <w:rsid w:val="00662636"/>
    <w:rsid w:val="00675625"/>
    <w:rsid w:val="006A188B"/>
    <w:rsid w:val="006B1261"/>
    <w:rsid w:val="006D7E61"/>
    <w:rsid w:val="006F4478"/>
    <w:rsid w:val="006F77A5"/>
    <w:rsid w:val="00716B4F"/>
    <w:rsid w:val="007442D4"/>
    <w:rsid w:val="00746FE2"/>
    <w:rsid w:val="00752AED"/>
    <w:rsid w:val="0076646D"/>
    <w:rsid w:val="00770EC9"/>
    <w:rsid w:val="00781F24"/>
    <w:rsid w:val="007847DC"/>
    <w:rsid w:val="007A3272"/>
    <w:rsid w:val="007D6142"/>
    <w:rsid w:val="007E3990"/>
    <w:rsid w:val="007E6F96"/>
    <w:rsid w:val="007F2469"/>
    <w:rsid w:val="00812BE9"/>
    <w:rsid w:val="008919C1"/>
    <w:rsid w:val="00895ECD"/>
    <w:rsid w:val="008A20C4"/>
    <w:rsid w:val="008A7C7E"/>
    <w:rsid w:val="008B4A07"/>
    <w:rsid w:val="008C2F78"/>
    <w:rsid w:val="008C783E"/>
    <w:rsid w:val="008F0856"/>
    <w:rsid w:val="009012A7"/>
    <w:rsid w:val="00905806"/>
    <w:rsid w:val="00932915"/>
    <w:rsid w:val="00933BA3"/>
    <w:rsid w:val="00967C35"/>
    <w:rsid w:val="0097098F"/>
    <w:rsid w:val="0097769F"/>
    <w:rsid w:val="00A008D0"/>
    <w:rsid w:val="00A21B89"/>
    <w:rsid w:val="00A223E6"/>
    <w:rsid w:val="00A415D4"/>
    <w:rsid w:val="00A45BA1"/>
    <w:rsid w:val="00AC291D"/>
    <w:rsid w:val="00AC52B3"/>
    <w:rsid w:val="00AF3757"/>
    <w:rsid w:val="00B01EF5"/>
    <w:rsid w:val="00B11149"/>
    <w:rsid w:val="00B1467D"/>
    <w:rsid w:val="00B35182"/>
    <w:rsid w:val="00B5465B"/>
    <w:rsid w:val="00B61F83"/>
    <w:rsid w:val="00B9284B"/>
    <w:rsid w:val="00BF6FF7"/>
    <w:rsid w:val="00BF7C51"/>
    <w:rsid w:val="00C14F1F"/>
    <w:rsid w:val="00C2220E"/>
    <w:rsid w:val="00C43D63"/>
    <w:rsid w:val="00C510E2"/>
    <w:rsid w:val="00C53DF9"/>
    <w:rsid w:val="00C7502A"/>
    <w:rsid w:val="00C91EC5"/>
    <w:rsid w:val="00CB7F93"/>
    <w:rsid w:val="00CD56EF"/>
    <w:rsid w:val="00D052EA"/>
    <w:rsid w:val="00D0690F"/>
    <w:rsid w:val="00D371C3"/>
    <w:rsid w:val="00D61242"/>
    <w:rsid w:val="00D661D9"/>
    <w:rsid w:val="00D742A0"/>
    <w:rsid w:val="00DA0946"/>
    <w:rsid w:val="00DA5EE7"/>
    <w:rsid w:val="00DB71EA"/>
    <w:rsid w:val="00DC6CC2"/>
    <w:rsid w:val="00DC7972"/>
    <w:rsid w:val="00DE2F3E"/>
    <w:rsid w:val="00DE5FD1"/>
    <w:rsid w:val="00E044C8"/>
    <w:rsid w:val="00E04841"/>
    <w:rsid w:val="00E44C52"/>
    <w:rsid w:val="00E85B6D"/>
    <w:rsid w:val="00EA2C9F"/>
    <w:rsid w:val="00EA5177"/>
    <w:rsid w:val="00EB7233"/>
    <w:rsid w:val="00EC28DC"/>
    <w:rsid w:val="00ED106A"/>
    <w:rsid w:val="00EF6C62"/>
    <w:rsid w:val="00F15EA8"/>
    <w:rsid w:val="00F214A7"/>
    <w:rsid w:val="00F21759"/>
    <w:rsid w:val="00F50734"/>
    <w:rsid w:val="00F914C8"/>
    <w:rsid w:val="00F92A67"/>
    <w:rsid w:val="00FC56E3"/>
    <w:rsid w:val="00FE2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49F3E6"/>
  <w15:chartTrackingRefBased/>
  <w15:docId w15:val="{E374D177-88CD-4F05-9031-FB0E4695FA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44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4C52"/>
  </w:style>
  <w:style w:type="paragraph" w:styleId="Footer">
    <w:name w:val="footer"/>
    <w:basedOn w:val="Normal"/>
    <w:link w:val="FooterChar"/>
    <w:uiPriority w:val="99"/>
    <w:unhideWhenUsed/>
    <w:rsid w:val="00E44C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4C52"/>
  </w:style>
  <w:style w:type="character" w:styleId="Hyperlink">
    <w:name w:val="Hyperlink"/>
    <w:basedOn w:val="DefaultParagraphFont"/>
    <w:uiPriority w:val="99"/>
    <w:unhideWhenUsed/>
    <w:rsid w:val="000256D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56D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371C3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8C2F7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903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log.udemy.com/xampp-tutorial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blog.udemy.com/xampp-tutorial/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ashford.instructure.com/courses/84200/modules/items/4256321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2</TotalTime>
  <Pages>5</Pages>
  <Words>504</Words>
  <Characters>2875</Characters>
  <Application>Microsoft Office Word</Application>
  <DocSecurity>0</DocSecurity>
  <Lines>23</Lines>
  <Paragraphs>6</Paragraphs>
  <ScaleCrop>false</ScaleCrop>
  <Company/>
  <LinksUpToDate>false</LinksUpToDate>
  <CharactersWithSpaces>3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58</cp:revision>
  <dcterms:created xsi:type="dcterms:W3CDTF">2021-05-02T21:08:00Z</dcterms:created>
  <dcterms:modified xsi:type="dcterms:W3CDTF">2021-05-03T22:30:00Z</dcterms:modified>
</cp:coreProperties>
</file>